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9013FA" w14:textId="4A06E76A" w:rsidR="007D3969" w:rsidRDefault="007D3969" w:rsidP="00180555">
      <w:pPr>
        <w:pStyle w:val="Title"/>
        <w:spacing w:line="252" w:lineRule="auto"/>
        <w:jc w:val="center"/>
        <w:rPr>
          <w:b/>
          <w:color w:val="3D63AE"/>
          <w:sz w:val="36"/>
          <w:szCs w:val="32"/>
        </w:rPr>
      </w:pPr>
      <w:r w:rsidRPr="0056612E">
        <w:rPr>
          <w:b/>
          <w:noProof/>
          <w:color w:val="3D63AE"/>
          <w:sz w:val="24"/>
          <w:szCs w:val="24"/>
          <w:lang w:eastAsia="en-US"/>
        </w:rPr>
        <w:drawing>
          <wp:anchor distT="0" distB="0" distL="114300" distR="114300" simplePos="0" relativeHeight="251659264" behindDoc="1" locked="0" layoutInCell="1" allowOverlap="1" wp14:anchorId="7970D8BB" wp14:editId="4EE8D1D4">
            <wp:simplePos x="0" y="0"/>
            <wp:positionH relativeFrom="margin">
              <wp:posOffset>333375</wp:posOffset>
            </wp:positionH>
            <wp:positionV relativeFrom="paragraph">
              <wp:posOffset>2540</wp:posOffset>
            </wp:positionV>
            <wp:extent cx="698968" cy="384048"/>
            <wp:effectExtent l="0" t="0" r="635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NAL logo sm-03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8968" cy="3840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color w:val="3D63AE"/>
          <w:sz w:val="36"/>
          <w:szCs w:val="32"/>
        </w:rPr>
        <w:t xml:space="preserve"> </w:t>
      </w:r>
      <w:r w:rsidR="007202CF">
        <w:rPr>
          <w:b/>
          <w:color w:val="3D63AE"/>
          <w:sz w:val="36"/>
          <w:szCs w:val="32"/>
        </w:rPr>
        <w:t xml:space="preserve">Education </w:t>
      </w:r>
      <w:r w:rsidR="002652F7">
        <w:rPr>
          <w:b/>
          <w:color w:val="3D63AE"/>
          <w:sz w:val="36"/>
          <w:szCs w:val="32"/>
        </w:rPr>
        <w:t xml:space="preserve">and </w:t>
      </w:r>
      <w:r w:rsidR="007202CF">
        <w:rPr>
          <w:b/>
          <w:color w:val="3D63AE"/>
          <w:sz w:val="36"/>
          <w:szCs w:val="32"/>
        </w:rPr>
        <w:t>Awareness</w:t>
      </w:r>
      <w:r w:rsidR="00A727D9">
        <w:rPr>
          <w:b/>
          <w:color w:val="3D63AE"/>
          <w:sz w:val="36"/>
          <w:szCs w:val="32"/>
        </w:rPr>
        <w:t xml:space="preserve"> T</w:t>
      </w:r>
      <w:r>
        <w:rPr>
          <w:b/>
          <w:color w:val="3D63AE"/>
          <w:sz w:val="36"/>
          <w:szCs w:val="32"/>
        </w:rPr>
        <w:t>eam</w:t>
      </w:r>
      <w:r w:rsidRPr="00BC5F80">
        <w:rPr>
          <w:b/>
          <w:color w:val="3D63AE"/>
          <w:sz w:val="36"/>
          <w:szCs w:val="32"/>
        </w:rPr>
        <w:t xml:space="preserve"> </w:t>
      </w:r>
      <w:r w:rsidR="00454777">
        <w:rPr>
          <w:b/>
          <w:color w:val="3D63AE"/>
          <w:sz w:val="36"/>
          <w:szCs w:val="32"/>
        </w:rPr>
        <w:t>Agenda</w:t>
      </w:r>
    </w:p>
    <w:p w14:paraId="6F4E5569" w14:textId="567D0FC0" w:rsidR="00CB7894" w:rsidRDefault="000D236A" w:rsidP="00180555">
      <w:pPr>
        <w:pStyle w:val="Title"/>
        <w:spacing w:line="252" w:lineRule="auto"/>
        <w:jc w:val="center"/>
        <w:rPr>
          <w:rFonts w:asciiTheme="minorHAnsi" w:hAnsiTheme="minorHAnsi"/>
          <w:color w:val="auto"/>
          <w:sz w:val="28"/>
          <w:szCs w:val="26"/>
        </w:rPr>
      </w:pPr>
      <w:r>
        <w:rPr>
          <w:rFonts w:asciiTheme="minorHAnsi" w:hAnsiTheme="minorHAnsi"/>
          <w:color w:val="auto"/>
          <w:sz w:val="28"/>
          <w:szCs w:val="26"/>
        </w:rPr>
        <w:t>November 5</w:t>
      </w:r>
      <w:r w:rsidRPr="000D236A">
        <w:rPr>
          <w:rFonts w:asciiTheme="minorHAnsi" w:hAnsiTheme="minorHAnsi"/>
          <w:color w:val="auto"/>
          <w:sz w:val="28"/>
          <w:szCs w:val="26"/>
          <w:vertAlign w:val="superscript"/>
        </w:rPr>
        <w:t>th</w:t>
      </w:r>
      <w:r w:rsidR="00BD0DAA">
        <w:rPr>
          <w:rFonts w:asciiTheme="minorHAnsi" w:hAnsiTheme="minorHAnsi"/>
          <w:color w:val="auto"/>
          <w:sz w:val="28"/>
          <w:szCs w:val="26"/>
        </w:rPr>
        <w:t>, 2021</w:t>
      </w:r>
    </w:p>
    <w:p w14:paraId="01EAA92A" w14:textId="72411E35" w:rsidR="00BD0DAA" w:rsidRPr="00BD0DAA" w:rsidRDefault="000D236A" w:rsidP="00BD0DAA">
      <w:pPr>
        <w:spacing w:after="0"/>
        <w:jc w:val="center"/>
        <w:rPr>
          <w:sz w:val="28"/>
          <w:szCs w:val="28"/>
          <w:lang w:eastAsia="ja-JP"/>
        </w:rPr>
      </w:pPr>
      <w:r>
        <w:rPr>
          <w:sz w:val="28"/>
          <w:szCs w:val="28"/>
          <w:lang w:eastAsia="ja-JP"/>
        </w:rPr>
        <w:t>9</w:t>
      </w:r>
      <w:r w:rsidR="00BD0DAA" w:rsidRPr="00BD0DAA">
        <w:rPr>
          <w:sz w:val="28"/>
          <w:szCs w:val="28"/>
          <w:lang w:eastAsia="ja-JP"/>
        </w:rPr>
        <w:t>:</w:t>
      </w:r>
      <w:r>
        <w:rPr>
          <w:sz w:val="28"/>
          <w:szCs w:val="28"/>
          <w:lang w:eastAsia="ja-JP"/>
        </w:rPr>
        <w:t>35</w:t>
      </w:r>
      <w:r w:rsidR="00BD0DAA" w:rsidRPr="00BD0DAA">
        <w:rPr>
          <w:sz w:val="28"/>
          <w:szCs w:val="28"/>
          <w:lang w:eastAsia="ja-JP"/>
        </w:rPr>
        <w:t xml:space="preserve"> – </w:t>
      </w:r>
      <w:r>
        <w:rPr>
          <w:sz w:val="28"/>
          <w:szCs w:val="28"/>
          <w:lang w:eastAsia="ja-JP"/>
        </w:rPr>
        <w:t>10</w:t>
      </w:r>
      <w:r w:rsidR="00BD0DAA" w:rsidRPr="00BD0DAA">
        <w:rPr>
          <w:sz w:val="28"/>
          <w:szCs w:val="28"/>
          <w:lang w:eastAsia="ja-JP"/>
        </w:rPr>
        <w:t>:</w:t>
      </w:r>
      <w:r>
        <w:rPr>
          <w:sz w:val="28"/>
          <w:szCs w:val="28"/>
          <w:lang w:eastAsia="ja-JP"/>
        </w:rPr>
        <w:t>1</w:t>
      </w:r>
      <w:r w:rsidR="00BD0DAA" w:rsidRPr="00BD0DAA">
        <w:rPr>
          <w:sz w:val="28"/>
          <w:szCs w:val="28"/>
          <w:lang w:eastAsia="ja-JP"/>
        </w:rPr>
        <w:t xml:space="preserve">0 </w:t>
      </w:r>
      <w:r>
        <w:rPr>
          <w:sz w:val="28"/>
          <w:szCs w:val="28"/>
          <w:lang w:eastAsia="ja-JP"/>
        </w:rPr>
        <w:t>a</w:t>
      </w:r>
      <w:r w:rsidR="00BD0DAA" w:rsidRPr="00BD0DAA">
        <w:rPr>
          <w:sz w:val="28"/>
          <w:szCs w:val="28"/>
          <w:lang w:eastAsia="ja-JP"/>
        </w:rPr>
        <w:t>.m.</w:t>
      </w:r>
      <w:r w:rsidR="00C3761B">
        <w:rPr>
          <w:sz w:val="28"/>
          <w:szCs w:val="28"/>
          <w:lang w:eastAsia="ja-JP"/>
        </w:rPr>
        <w:t xml:space="preserve"> Central Time</w:t>
      </w:r>
    </w:p>
    <w:p w14:paraId="15919153" w14:textId="369EA2D9" w:rsidR="00BD0DAA" w:rsidRPr="00396C54" w:rsidRDefault="004B6AA0" w:rsidP="00396C54">
      <w:pPr>
        <w:pStyle w:val="Title"/>
        <w:spacing w:line="264" w:lineRule="auto"/>
        <w:jc w:val="center"/>
        <w:rPr>
          <w:rFonts w:asciiTheme="minorHAnsi" w:hAnsiTheme="minorHAnsi"/>
          <w:color w:val="auto"/>
          <w:sz w:val="28"/>
          <w:szCs w:val="26"/>
        </w:rPr>
      </w:pPr>
      <w:r>
        <w:rPr>
          <w:rFonts w:asciiTheme="minorHAnsi" w:hAnsiTheme="minorHAnsi"/>
          <w:color w:val="auto"/>
          <w:sz w:val="28"/>
          <w:szCs w:val="26"/>
        </w:rPr>
        <w:t>Susan Wood</w:t>
      </w:r>
      <w:r w:rsidR="00D95945" w:rsidRPr="00D95945">
        <w:rPr>
          <w:rFonts w:asciiTheme="minorHAnsi" w:hAnsiTheme="minorHAnsi"/>
          <w:color w:val="auto"/>
          <w:sz w:val="28"/>
          <w:szCs w:val="26"/>
        </w:rPr>
        <w:t>,</w:t>
      </w:r>
      <w:r w:rsidR="0032794C">
        <w:rPr>
          <w:rFonts w:asciiTheme="minorHAnsi" w:hAnsiTheme="minorHAnsi"/>
          <w:color w:val="auto"/>
          <w:sz w:val="28"/>
          <w:szCs w:val="26"/>
        </w:rPr>
        <w:t xml:space="preserve"> </w:t>
      </w:r>
      <w:r w:rsidR="0092554C">
        <w:rPr>
          <w:rFonts w:asciiTheme="minorHAnsi" w:hAnsiTheme="minorHAnsi"/>
          <w:color w:val="auto"/>
          <w:sz w:val="28"/>
          <w:szCs w:val="26"/>
        </w:rPr>
        <w:t xml:space="preserve">Team </w:t>
      </w:r>
      <w:r w:rsidR="00EC59DA">
        <w:rPr>
          <w:rFonts w:asciiTheme="minorHAnsi" w:hAnsiTheme="minorHAnsi"/>
          <w:color w:val="auto"/>
          <w:sz w:val="28"/>
          <w:szCs w:val="26"/>
        </w:rPr>
        <w:t>Chair</w:t>
      </w:r>
      <w:r w:rsidR="00511436">
        <w:rPr>
          <w:rFonts w:asciiTheme="minorHAnsi" w:hAnsiTheme="minorHAnsi"/>
          <w:color w:val="auto"/>
          <w:sz w:val="28"/>
          <w:szCs w:val="26"/>
        </w:rPr>
        <w:t>; Cindy Olson-Burgess, Facilitator</w:t>
      </w:r>
    </w:p>
    <w:p w14:paraId="717E9241" w14:textId="6E550501" w:rsidR="00B1575D" w:rsidRDefault="00BD0DAA" w:rsidP="00F0150A">
      <w:pPr>
        <w:pStyle w:val="ListParagraph"/>
        <w:numPr>
          <w:ilvl w:val="0"/>
          <w:numId w:val="4"/>
        </w:numPr>
        <w:spacing w:after="0" w:line="288" w:lineRule="auto"/>
        <w:rPr>
          <w:rFonts w:cstheme="minorHAnsi"/>
          <w:color w:val="000000" w:themeColor="text1"/>
          <w:sz w:val="24"/>
          <w:szCs w:val="24"/>
        </w:rPr>
      </w:pPr>
      <w:r w:rsidRPr="00B1575D">
        <w:rPr>
          <w:rFonts w:cstheme="minorHAnsi"/>
          <w:color w:val="000000" w:themeColor="text1"/>
          <w:sz w:val="24"/>
          <w:szCs w:val="24"/>
        </w:rPr>
        <w:t xml:space="preserve">Welcome and Call to </w:t>
      </w:r>
      <w:r w:rsidR="000D236A" w:rsidRPr="00B1575D">
        <w:rPr>
          <w:rFonts w:cstheme="minorHAnsi"/>
          <w:color w:val="000000" w:themeColor="text1"/>
          <w:sz w:val="24"/>
          <w:szCs w:val="24"/>
        </w:rPr>
        <w:t>Order</w:t>
      </w:r>
    </w:p>
    <w:p w14:paraId="4EADF28B" w14:textId="77777777" w:rsidR="00F0150A" w:rsidRPr="00511436" w:rsidRDefault="00F0150A" w:rsidP="00F0150A">
      <w:pPr>
        <w:pStyle w:val="ListParagraph"/>
        <w:spacing w:after="0" w:line="288" w:lineRule="auto"/>
        <w:rPr>
          <w:rFonts w:cstheme="minorHAnsi"/>
          <w:color w:val="000000" w:themeColor="text1"/>
          <w:sz w:val="20"/>
          <w:szCs w:val="20"/>
        </w:rPr>
      </w:pPr>
    </w:p>
    <w:p w14:paraId="05DCECEC" w14:textId="55FEEDF8" w:rsidR="00AC28BF" w:rsidRPr="00B1575D" w:rsidRDefault="006A7C5F" w:rsidP="000D236A">
      <w:pPr>
        <w:pStyle w:val="ListParagraph"/>
        <w:numPr>
          <w:ilvl w:val="0"/>
          <w:numId w:val="4"/>
        </w:numPr>
        <w:spacing w:after="0" w:line="288" w:lineRule="auto"/>
        <w:rPr>
          <w:rFonts w:cstheme="minorHAnsi"/>
          <w:color w:val="000000" w:themeColor="text1"/>
          <w:sz w:val="24"/>
          <w:szCs w:val="24"/>
        </w:rPr>
      </w:pPr>
      <w:hyperlink r:id="rId6" w:history="1">
        <w:r w:rsidR="000D236A" w:rsidRPr="006A7C5F">
          <w:rPr>
            <w:rStyle w:val="Hyperlink"/>
            <w:rFonts w:cstheme="minorHAnsi"/>
            <w:sz w:val="24"/>
            <w:szCs w:val="24"/>
          </w:rPr>
          <w:t>Youth Module Series</w:t>
        </w:r>
      </w:hyperlink>
      <w:r w:rsidR="000D236A" w:rsidRPr="00B1575D">
        <w:rPr>
          <w:rFonts w:cstheme="minorHAnsi"/>
          <w:color w:val="000000" w:themeColor="text1"/>
          <w:sz w:val="24"/>
          <w:szCs w:val="24"/>
        </w:rPr>
        <w:t xml:space="preserve"> Preview</w:t>
      </w:r>
      <w:r w:rsidR="009607C7" w:rsidRPr="00B1575D">
        <w:rPr>
          <w:rFonts w:cstheme="minorHAnsi"/>
          <w:color w:val="000000" w:themeColor="text1"/>
          <w:sz w:val="24"/>
          <w:szCs w:val="24"/>
        </w:rPr>
        <w:t xml:space="preserve"> </w:t>
      </w:r>
      <w:r w:rsidR="000D236A" w:rsidRPr="00B1575D">
        <w:rPr>
          <w:rFonts w:cstheme="minorHAnsi"/>
          <w:color w:val="000000" w:themeColor="text1"/>
          <w:sz w:val="24"/>
          <w:szCs w:val="24"/>
        </w:rPr>
        <w:t>and Launch</w:t>
      </w:r>
    </w:p>
    <w:p w14:paraId="6D31FF57" w14:textId="77777777" w:rsidR="000D236A" w:rsidRPr="00B1575D" w:rsidRDefault="00333357" w:rsidP="000D236A">
      <w:pPr>
        <w:pStyle w:val="ListParagraph"/>
        <w:numPr>
          <w:ilvl w:val="1"/>
          <w:numId w:val="4"/>
        </w:numPr>
        <w:spacing w:after="0" w:line="288" w:lineRule="auto"/>
        <w:rPr>
          <w:rFonts w:cstheme="minorHAnsi"/>
          <w:color w:val="000000" w:themeColor="text1"/>
          <w:sz w:val="24"/>
          <w:szCs w:val="24"/>
        </w:rPr>
      </w:pPr>
      <w:r w:rsidRPr="00B1575D">
        <w:rPr>
          <w:rFonts w:cstheme="minorHAnsi"/>
          <w:color w:val="000000" w:themeColor="text1"/>
          <w:sz w:val="24"/>
          <w:szCs w:val="24"/>
        </w:rPr>
        <w:t>Vaccinating Adolescents, Vaccines for Infants,</w:t>
      </w:r>
      <w:r w:rsidR="00107878" w:rsidRPr="00B1575D">
        <w:rPr>
          <w:rFonts w:cstheme="minorHAnsi"/>
          <w:color w:val="000000" w:themeColor="text1"/>
          <w:sz w:val="24"/>
          <w:szCs w:val="24"/>
        </w:rPr>
        <w:t xml:space="preserve"> </w:t>
      </w:r>
      <w:r w:rsidR="00516F38" w:rsidRPr="00B1575D">
        <w:rPr>
          <w:rFonts w:cstheme="minorHAnsi"/>
          <w:color w:val="000000" w:themeColor="text1"/>
          <w:sz w:val="24"/>
          <w:szCs w:val="24"/>
        </w:rPr>
        <w:t xml:space="preserve">Identifying Vaccine </w:t>
      </w:r>
      <w:r w:rsidR="00107878" w:rsidRPr="00B1575D">
        <w:rPr>
          <w:rFonts w:cstheme="minorHAnsi"/>
          <w:color w:val="000000" w:themeColor="text1"/>
          <w:sz w:val="24"/>
          <w:szCs w:val="24"/>
        </w:rPr>
        <w:t>Misinformation</w:t>
      </w:r>
    </w:p>
    <w:p w14:paraId="0D2E2103" w14:textId="77777777" w:rsidR="000D236A" w:rsidRPr="00B1575D" w:rsidRDefault="000D236A" w:rsidP="000D236A">
      <w:pPr>
        <w:pStyle w:val="ListParagraph"/>
        <w:numPr>
          <w:ilvl w:val="1"/>
          <w:numId w:val="4"/>
        </w:numPr>
        <w:spacing w:after="0" w:line="288" w:lineRule="auto"/>
        <w:rPr>
          <w:rFonts w:cstheme="minorHAnsi"/>
          <w:color w:val="000000" w:themeColor="text1"/>
          <w:sz w:val="24"/>
          <w:szCs w:val="24"/>
        </w:rPr>
      </w:pPr>
      <w:r w:rsidRPr="00B1575D">
        <w:rPr>
          <w:rFonts w:cstheme="minorHAnsi"/>
          <w:color w:val="000000" w:themeColor="text1"/>
          <w:sz w:val="24"/>
          <w:szCs w:val="24"/>
        </w:rPr>
        <w:t>Promotion Plan</w:t>
      </w:r>
    </w:p>
    <w:p w14:paraId="234C0EF8" w14:textId="05965950" w:rsidR="000D236A" w:rsidRPr="00B1575D" w:rsidRDefault="000D236A" w:rsidP="000D236A">
      <w:pPr>
        <w:pStyle w:val="ListParagraph"/>
        <w:numPr>
          <w:ilvl w:val="2"/>
          <w:numId w:val="4"/>
        </w:numPr>
        <w:spacing w:after="0" w:line="288" w:lineRule="auto"/>
        <w:rPr>
          <w:rFonts w:cstheme="minorHAnsi"/>
          <w:color w:val="000000" w:themeColor="text1"/>
          <w:sz w:val="24"/>
          <w:szCs w:val="24"/>
        </w:rPr>
      </w:pPr>
      <w:r w:rsidRPr="00B1575D">
        <w:rPr>
          <w:rFonts w:cstheme="minorHAnsi"/>
          <w:color w:val="000000" w:themeColor="text1"/>
          <w:sz w:val="24"/>
          <w:szCs w:val="24"/>
        </w:rPr>
        <w:t>News release</w:t>
      </w:r>
    </w:p>
    <w:p w14:paraId="7A02CFC5" w14:textId="4E391C5C" w:rsidR="000D236A" w:rsidRPr="00B1575D" w:rsidRDefault="000D236A" w:rsidP="000D236A">
      <w:pPr>
        <w:pStyle w:val="ListParagraph"/>
        <w:numPr>
          <w:ilvl w:val="2"/>
          <w:numId w:val="4"/>
        </w:numPr>
        <w:spacing w:after="0" w:line="288" w:lineRule="auto"/>
        <w:rPr>
          <w:rFonts w:cstheme="minorHAnsi"/>
          <w:color w:val="000000" w:themeColor="text1"/>
          <w:sz w:val="24"/>
          <w:szCs w:val="24"/>
        </w:rPr>
      </w:pPr>
      <w:r w:rsidRPr="00B1575D">
        <w:rPr>
          <w:rFonts w:cstheme="minorHAnsi"/>
          <w:color w:val="000000" w:themeColor="text1"/>
          <w:sz w:val="24"/>
          <w:szCs w:val="24"/>
        </w:rPr>
        <w:t>Share with IZ Coalition Directors Listserv</w:t>
      </w:r>
    </w:p>
    <w:p w14:paraId="0001D7F5" w14:textId="7A0BB3E9" w:rsidR="000D236A" w:rsidRPr="00B1575D" w:rsidRDefault="000D236A" w:rsidP="000D236A">
      <w:pPr>
        <w:pStyle w:val="ListParagraph"/>
        <w:numPr>
          <w:ilvl w:val="2"/>
          <w:numId w:val="4"/>
        </w:numPr>
        <w:spacing w:after="0" w:line="288" w:lineRule="auto"/>
        <w:rPr>
          <w:rFonts w:cstheme="minorHAnsi"/>
          <w:color w:val="000000" w:themeColor="text1"/>
          <w:sz w:val="24"/>
          <w:szCs w:val="24"/>
        </w:rPr>
      </w:pPr>
      <w:r w:rsidRPr="00B1575D">
        <w:rPr>
          <w:rFonts w:cstheme="minorHAnsi"/>
          <w:color w:val="000000" w:themeColor="text1"/>
          <w:sz w:val="24"/>
          <w:szCs w:val="24"/>
        </w:rPr>
        <w:t>Share with Dr. Humiston to share in IAC newsletter</w:t>
      </w:r>
    </w:p>
    <w:p w14:paraId="08270045" w14:textId="211F8ED6" w:rsidR="000D236A" w:rsidRPr="00B1575D" w:rsidRDefault="000D236A" w:rsidP="000D236A">
      <w:pPr>
        <w:pStyle w:val="ListParagraph"/>
        <w:numPr>
          <w:ilvl w:val="2"/>
          <w:numId w:val="4"/>
        </w:numPr>
        <w:spacing w:after="0" w:line="288" w:lineRule="auto"/>
        <w:rPr>
          <w:rFonts w:cstheme="minorHAnsi"/>
          <w:color w:val="000000" w:themeColor="text1"/>
          <w:sz w:val="24"/>
          <w:szCs w:val="24"/>
        </w:rPr>
      </w:pPr>
      <w:r w:rsidRPr="00B1575D">
        <w:rPr>
          <w:rFonts w:cstheme="minorHAnsi"/>
          <w:color w:val="000000" w:themeColor="text1"/>
          <w:sz w:val="24"/>
          <w:szCs w:val="24"/>
        </w:rPr>
        <w:t>Email blast to IKC list that can be forwarded to others in members’ organizations, networks, partners</w:t>
      </w:r>
    </w:p>
    <w:p w14:paraId="0CD9B2E1" w14:textId="48931347" w:rsidR="000D236A" w:rsidRPr="00B1575D" w:rsidRDefault="000D236A" w:rsidP="000D236A">
      <w:pPr>
        <w:pStyle w:val="ListParagraph"/>
        <w:numPr>
          <w:ilvl w:val="2"/>
          <w:numId w:val="4"/>
        </w:numPr>
        <w:spacing w:after="0" w:line="288" w:lineRule="auto"/>
        <w:rPr>
          <w:rFonts w:cstheme="minorHAnsi"/>
          <w:color w:val="000000" w:themeColor="text1"/>
          <w:sz w:val="24"/>
          <w:szCs w:val="24"/>
        </w:rPr>
      </w:pPr>
      <w:r w:rsidRPr="00B1575D">
        <w:rPr>
          <w:rFonts w:cstheme="minorHAnsi"/>
          <w:color w:val="000000" w:themeColor="text1"/>
          <w:sz w:val="24"/>
          <w:szCs w:val="24"/>
        </w:rPr>
        <w:t>Social media posts</w:t>
      </w:r>
    </w:p>
    <w:p w14:paraId="765AF77C" w14:textId="23E0BD12" w:rsidR="00EC59DA" w:rsidRPr="00B1575D" w:rsidRDefault="000D236A" w:rsidP="000D236A">
      <w:pPr>
        <w:pStyle w:val="ListParagraph"/>
        <w:numPr>
          <w:ilvl w:val="2"/>
          <w:numId w:val="4"/>
        </w:numPr>
        <w:spacing w:after="0" w:line="288" w:lineRule="auto"/>
        <w:rPr>
          <w:rFonts w:cstheme="minorHAnsi"/>
          <w:color w:val="000000" w:themeColor="text1"/>
          <w:sz w:val="24"/>
          <w:szCs w:val="24"/>
        </w:rPr>
      </w:pPr>
      <w:r w:rsidRPr="00B1575D">
        <w:rPr>
          <w:rFonts w:cstheme="minorHAnsi"/>
          <w:color w:val="000000" w:themeColor="text1"/>
          <w:sz w:val="24"/>
          <w:szCs w:val="24"/>
        </w:rPr>
        <w:t>Specific outreach to HOSA, K-State Research &amp; Extension 4-H, and FACS teachers, United Methodist Health Ministry Fund (CDCF Partners)</w:t>
      </w:r>
    </w:p>
    <w:p w14:paraId="639A023C" w14:textId="4A0A719D" w:rsidR="000D236A" w:rsidRPr="00B1575D" w:rsidRDefault="000D236A" w:rsidP="000D236A">
      <w:pPr>
        <w:pStyle w:val="ListParagraph"/>
        <w:numPr>
          <w:ilvl w:val="2"/>
          <w:numId w:val="4"/>
        </w:numPr>
        <w:spacing w:after="0" w:line="288" w:lineRule="auto"/>
        <w:rPr>
          <w:rFonts w:cstheme="minorHAnsi"/>
          <w:i/>
          <w:iCs/>
          <w:color w:val="000000" w:themeColor="text1"/>
          <w:sz w:val="24"/>
          <w:szCs w:val="24"/>
        </w:rPr>
      </w:pPr>
      <w:r w:rsidRPr="00B1575D">
        <w:rPr>
          <w:rFonts w:cstheme="minorHAnsi"/>
          <w:i/>
          <w:iCs/>
          <w:color w:val="000000" w:themeColor="text1"/>
          <w:sz w:val="24"/>
          <w:szCs w:val="24"/>
        </w:rPr>
        <w:t>What else would help you share these with your organization and partners?</w:t>
      </w:r>
    </w:p>
    <w:p w14:paraId="0DB56EDA" w14:textId="77777777" w:rsidR="000D236A" w:rsidRPr="00511436" w:rsidRDefault="000D236A" w:rsidP="000D236A">
      <w:pPr>
        <w:pStyle w:val="ListParagraph"/>
        <w:spacing w:after="0" w:line="288" w:lineRule="auto"/>
        <w:ind w:left="2160"/>
        <w:rPr>
          <w:rFonts w:cstheme="minorHAnsi"/>
          <w:i/>
          <w:iCs/>
          <w:color w:val="000000" w:themeColor="text1"/>
          <w:sz w:val="20"/>
          <w:szCs w:val="20"/>
        </w:rPr>
      </w:pPr>
    </w:p>
    <w:p w14:paraId="42C58D49" w14:textId="5830F923" w:rsidR="00681E9D" w:rsidRPr="00B1575D" w:rsidRDefault="009607C7" w:rsidP="000D236A">
      <w:pPr>
        <w:pStyle w:val="ListParagraph"/>
        <w:numPr>
          <w:ilvl w:val="0"/>
          <w:numId w:val="4"/>
        </w:numPr>
        <w:spacing w:after="0" w:line="288" w:lineRule="auto"/>
        <w:rPr>
          <w:rFonts w:cstheme="minorHAnsi"/>
          <w:i/>
          <w:iCs/>
          <w:color w:val="000000" w:themeColor="text1"/>
          <w:sz w:val="24"/>
          <w:szCs w:val="24"/>
        </w:rPr>
      </w:pPr>
      <w:r w:rsidRPr="00B1575D">
        <w:rPr>
          <w:rFonts w:cstheme="minorHAnsi"/>
          <w:color w:val="000000" w:themeColor="text1"/>
          <w:sz w:val="24"/>
          <w:szCs w:val="24"/>
        </w:rPr>
        <w:t>Legislativ</w:t>
      </w:r>
      <w:r w:rsidR="000D236A" w:rsidRPr="00B1575D">
        <w:rPr>
          <w:rFonts w:cstheme="minorHAnsi"/>
          <w:color w:val="000000" w:themeColor="text1"/>
          <w:sz w:val="24"/>
          <w:szCs w:val="24"/>
        </w:rPr>
        <w:t xml:space="preserve">e </w:t>
      </w:r>
      <w:r w:rsidR="00F0150A">
        <w:rPr>
          <w:rFonts w:cstheme="minorHAnsi"/>
          <w:color w:val="000000" w:themeColor="text1"/>
          <w:sz w:val="24"/>
          <w:szCs w:val="24"/>
        </w:rPr>
        <w:t>Engagement</w:t>
      </w:r>
    </w:p>
    <w:p w14:paraId="0349B784" w14:textId="15A2F31B" w:rsidR="00B1575D" w:rsidRDefault="00F0150A" w:rsidP="000D236A">
      <w:pPr>
        <w:pStyle w:val="ListParagraph"/>
        <w:numPr>
          <w:ilvl w:val="1"/>
          <w:numId w:val="4"/>
        </w:numPr>
        <w:spacing w:after="0" w:line="288" w:lineRule="auto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Legislative Event: late afternoon/early evening in-person or hybrid event</w:t>
      </w:r>
    </w:p>
    <w:p w14:paraId="401CAB39" w14:textId="1271B45B" w:rsidR="00BF3647" w:rsidRDefault="00F0150A" w:rsidP="00BF3647">
      <w:pPr>
        <w:pStyle w:val="ListParagraph"/>
        <w:numPr>
          <w:ilvl w:val="2"/>
          <w:numId w:val="4"/>
        </w:numPr>
        <w:spacing w:after="0" w:line="288" w:lineRule="auto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Tentatively Wednesday, January 26</w:t>
      </w:r>
      <w:r w:rsidRPr="00F0150A">
        <w:rPr>
          <w:rFonts w:cstheme="minorHAnsi"/>
          <w:color w:val="000000" w:themeColor="text1"/>
          <w:sz w:val="24"/>
          <w:szCs w:val="24"/>
          <w:vertAlign w:val="superscript"/>
        </w:rPr>
        <w:t>th</w:t>
      </w:r>
      <w:r w:rsidR="00BF3647">
        <w:rPr>
          <w:rFonts w:cstheme="minorHAnsi"/>
          <w:color w:val="000000" w:themeColor="text1"/>
          <w:sz w:val="24"/>
          <w:szCs w:val="24"/>
          <w:vertAlign w:val="superscript"/>
        </w:rPr>
        <w:t xml:space="preserve"> </w:t>
      </w:r>
    </w:p>
    <w:p w14:paraId="2F20B7FD" w14:textId="1BE8DC7D" w:rsidR="00BF3647" w:rsidRDefault="00BF3647" w:rsidP="00BF3647">
      <w:pPr>
        <w:pStyle w:val="ListParagraph"/>
        <w:numPr>
          <w:ilvl w:val="2"/>
          <w:numId w:val="4"/>
        </w:numPr>
        <w:spacing w:after="0" w:line="288" w:lineRule="auto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Possible event space at Kansas Health Institute</w:t>
      </w:r>
    </w:p>
    <w:p w14:paraId="4F5F7A21" w14:textId="7D2CB166" w:rsidR="00396C54" w:rsidRPr="00396C54" w:rsidRDefault="00396C54" w:rsidP="00BF3647">
      <w:pPr>
        <w:pStyle w:val="ListParagraph"/>
        <w:numPr>
          <w:ilvl w:val="2"/>
          <w:numId w:val="4"/>
        </w:numPr>
        <w:spacing w:after="0" w:line="288" w:lineRule="auto"/>
        <w:rPr>
          <w:rFonts w:cstheme="minorHAnsi"/>
          <w:i/>
          <w:iCs/>
          <w:color w:val="000000" w:themeColor="text1"/>
          <w:sz w:val="24"/>
          <w:szCs w:val="24"/>
        </w:rPr>
      </w:pPr>
      <w:r w:rsidRPr="00396C54">
        <w:rPr>
          <w:rFonts w:cstheme="minorHAnsi"/>
          <w:i/>
          <w:iCs/>
          <w:color w:val="000000" w:themeColor="text1"/>
          <w:sz w:val="24"/>
          <w:szCs w:val="24"/>
        </w:rPr>
        <w:t xml:space="preserve">Speaker ideas? </w:t>
      </w:r>
    </w:p>
    <w:p w14:paraId="4A7CF79D" w14:textId="4CC6DACF" w:rsidR="00F0150A" w:rsidRDefault="00F0150A" w:rsidP="000D236A">
      <w:pPr>
        <w:pStyle w:val="ListParagraph"/>
        <w:numPr>
          <w:ilvl w:val="1"/>
          <w:numId w:val="4"/>
        </w:numPr>
        <w:spacing w:after="0" w:line="288" w:lineRule="auto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Legislator Emails: Weekly emails during session</w:t>
      </w:r>
    </w:p>
    <w:p w14:paraId="35D0150B" w14:textId="3927832A" w:rsidR="000D236A" w:rsidRDefault="00BF3647" w:rsidP="00F0150A">
      <w:pPr>
        <w:pStyle w:val="ListParagraph"/>
        <w:numPr>
          <w:ilvl w:val="2"/>
          <w:numId w:val="4"/>
        </w:numPr>
        <w:spacing w:after="0" w:line="288" w:lineRule="auto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Share a story or perspective to include in emails and handouts!</w:t>
      </w:r>
      <w:r w:rsidR="00511436">
        <w:rPr>
          <w:rFonts w:cstheme="minorHAnsi"/>
          <w:color w:val="000000" w:themeColor="text1"/>
          <w:sz w:val="24"/>
          <w:szCs w:val="24"/>
        </w:rPr>
        <w:t xml:space="preserve">  </w:t>
      </w:r>
      <w:r w:rsidR="00511436">
        <w:rPr>
          <w:rFonts w:cstheme="minorHAnsi"/>
          <w:i/>
          <w:iCs/>
          <w:color w:val="000000" w:themeColor="text1"/>
          <w:sz w:val="24"/>
          <w:szCs w:val="24"/>
        </w:rPr>
        <w:t>Volunteers?</w:t>
      </w:r>
    </w:p>
    <w:p w14:paraId="366B2ACF" w14:textId="682B5AF8" w:rsidR="00BF3647" w:rsidRDefault="00F0150A" w:rsidP="00BF3647">
      <w:pPr>
        <w:pStyle w:val="ListParagraph"/>
        <w:numPr>
          <w:ilvl w:val="1"/>
          <w:numId w:val="4"/>
        </w:numPr>
        <w:spacing w:after="0" w:line="288" w:lineRule="auto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 xml:space="preserve">Legislator Handouts: Send paper handouts to Dr. </w:t>
      </w:r>
      <w:proofErr w:type="spellStart"/>
      <w:r>
        <w:rPr>
          <w:rFonts w:cstheme="minorHAnsi"/>
          <w:color w:val="000000" w:themeColor="text1"/>
          <w:sz w:val="24"/>
          <w:szCs w:val="24"/>
        </w:rPr>
        <w:t>Eplee’s</w:t>
      </w:r>
      <w:proofErr w:type="spellEnd"/>
      <w:r>
        <w:rPr>
          <w:rFonts w:cstheme="minorHAnsi"/>
          <w:color w:val="000000" w:themeColor="text1"/>
          <w:sz w:val="24"/>
          <w:szCs w:val="24"/>
        </w:rPr>
        <w:t xml:space="preserve"> office every 1-2 weeks</w:t>
      </w:r>
    </w:p>
    <w:p w14:paraId="624DBA21" w14:textId="2F70601F" w:rsidR="00511436" w:rsidRPr="00BF3647" w:rsidRDefault="00511436" w:rsidP="00511436">
      <w:pPr>
        <w:pStyle w:val="ListParagraph"/>
        <w:numPr>
          <w:ilvl w:val="1"/>
          <w:numId w:val="4"/>
        </w:numPr>
        <w:spacing w:after="0" w:line="288" w:lineRule="auto"/>
        <w:ind w:right="-180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i/>
          <w:iCs/>
          <w:color w:val="000000" w:themeColor="text1"/>
          <w:sz w:val="24"/>
          <w:szCs w:val="24"/>
        </w:rPr>
        <w:t xml:space="preserve">Feedback?  Staff will work to revise as needed and implement in consultation with Susan, Heather (Policy Chair), and volunteers.  We will share more information with team going forward. </w:t>
      </w:r>
    </w:p>
    <w:p w14:paraId="3058B9E5" w14:textId="77777777" w:rsidR="000D236A" w:rsidRPr="00511436" w:rsidRDefault="000D236A" w:rsidP="000D236A">
      <w:pPr>
        <w:pStyle w:val="ListParagraph"/>
        <w:spacing w:after="0" w:line="288" w:lineRule="auto"/>
        <w:ind w:left="1440"/>
        <w:rPr>
          <w:rFonts w:cstheme="minorHAnsi"/>
          <w:color w:val="000000" w:themeColor="text1"/>
          <w:sz w:val="20"/>
          <w:szCs w:val="20"/>
        </w:rPr>
      </w:pPr>
    </w:p>
    <w:p w14:paraId="69A5CE07" w14:textId="3DA970E0" w:rsidR="00EC726F" w:rsidRPr="00B1575D" w:rsidRDefault="000D236A" w:rsidP="000D236A">
      <w:pPr>
        <w:pStyle w:val="ListParagraph"/>
        <w:numPr>
          <w:ilvl w:val="0"/>
          <w:numId w:val="4"/>
        </w:numPr>
        <w:spacing w:after="0" w:line="288" w:lineRule="auto"/>
        <w:rPr>
          <w:rFonts w:cstheme="minorHAnsi"/>
          <w:color w:val="000000" w:themeColor="text1"/>
          <w:sz w:val="24"/>
          <w:szCs w:val="24"/>
        </w:rPr>
      </w:pPr>
      <w:r w:rsidRPr="00B1575D">
        <w:rPr>
          <w:rFonts w:cstheme="minorHAnsi"/>
          <w:color w:val="000000" w:themeColor="text1"/>
          <w:sz w:val="24"/>
          <w:szCs w:val="24"/>
        </w:rPr>
        <w:t xml:space="preserve">Voices for Vaccines Trainings! </w:t>
      </w:r>
      <w:r w:rsidR="00EC726F" w:rsidRPr="00B1575D">
        <w:rPr>
          <w:rFonts w:cstheme="minorHAnsi"/>
          <w:color w:val="000000" w:themeColor="text1"/>
          <w:sz w:val="24"/>
          <w:szCs w:val="24"/>
        </w:rPr>
        <w:t>Webinar training for How to Talk to Vaccine Hesitant People</w:t>
      </w:r>
    </w:p>
    <w:p w14:paraId="52603747" w14:textId="1D3D51E0" w:rsidR="000D236A" w:rsidRPr="00B1575D" w:rsidRDefault="00B1575D" w:rsidP="00EC726F">
      <w:pPr>
        <w:pStyle w:val="ListParagraph"/>
        <w:numPr>
          <w:ilvl w:val="1"/>
          <w:numId w:val="4"/>
        </w:numPr>
        <w:spacing w:after="0" w:line="288" w:lineRule="auto"/>
        <w:rPr>
          <w:rFonts w:cstheme="minorHAnsi"/>
          <w:color w:val="000000" w:themeColor="text1"/>
          <w:sz w:val="24"/>
          <w:szCs w:val="24"/>
        </w:rPr>
      </w:pPr>
      <w:r w:rsidRPr="00B1575D">
        <w:rPr>
          <w:rFonts w:cstheme="minorHAnsi"/>
          <w:color w:val="000000" w:themeColor="text1"/>
          <w:sz w:val="24"/>
          <w:szCs w:val="24"/>
        </w:rPr>
        <w:t xml:space="preserve">Monday, </w:t>
      </w:r>
      <w:r w:rsidR="000D236A" w:rsidRPr="00B1575D">
        <w:rPr>
          <w:rFonts w:cstheme="minorHAnsi"/>
          <w:color w:val="000000" w:themeColor="text1"/>
          <w:sz w:val="24"/>
          <w:szCs w:val="24"/>
        </w:rPr>
        <w:t>November 8</w:t>
      </w:r>
      <w:r w:rsidR="000D236A" w:rsidRPr="00B1575D">
        <w:rPr>
          <w:rFonts w:cstheme="minorHAnsi"/>
          <w:color w:val="000000" w:themeColor="text1"/>
          <w:sz w:val="24"/>
          <w:szCs w:val="24"/>
          <w:vertAlign w:val="superscript"/>
        </w:rPr>
        <w:t>th</w:t>
      </w:r>
      <w:r w:rsidR="000D236A" w:rsidRPr="00B1575D">
        <w:rPr>
          <w:rFonts w:cstheme="minorHAnsi"/>
          <w:color w:val="000000" w:themeColor="text1"/>
          <w:sz w:val="24"/>
          <w:szCs w:val="24"/>
        </w:rPr>
        <w:t xml:space="preserve"> at </w:t>
      </w:r>
      <w:r w:rsidR="00EC726F" w:rsidRPr="00B1575D">
        <w:rPr>
          <w:rFonts w:cstheme="minorHAnsi"/>
          <w:color w:val="000000" w:themeColor="text1"/>
          <w:sz w:val="24"/>
          <w:szCs w:val="24"/>
        </w:rPr>
        <w:t xml:space="preserve">Noon, Register at </w:t>
      </w:r>
      <w:hyperlink r:id="rId7" w:tgtFrame="_blank" w:history="1">
        <w:r w:rsidR="00EC726F" w:rsidRPr="00B1575D">
          <w:rPr>
            <w:rStyle w:val="Hyperlink"/>
            <w:rFonts w:cstheme="minorHAnsi"/>
            <w:color w:val="1155CC"/>
            <w:sz w:val="24"/>
            <w:szCs w:val="24"/>
            <w:shd w:val="clear" w:color="auto" w:fill="FFFFFF"/>
          </w:rPr>
          <w:t>https://us02web.zoom.us/webinar/register/WN_dZYPb6p1THaiP7dBADKSuQ</w:t>
        </w:r>
      </w:hyperlink>
    </w:p>
    <w:p w14:paraId="7BBAC1B3" w14:textId="18220B71" w:rsidR="00EC726F" w:rsidRPr="00B1575D" w:rsidRDefault="00B1575D" w:rsidP="00EC726F">
      <w:pPr>
        <w:pStyle w:val="ListParagraph"/>
        <w:numPr>
          <w:ilvl w:val="1"/>
          <w:numId w:val="4"/>
        </w:numPr>
        <w:spacing w:after="0" w:line="288" w:lineRule="auto"/>
        <w:rPr>
          <w:rFonts w:cstheme="minorHAnsi"/>
          <w:color w:val="000000" w:themeColor="text1"/>
          <w:sz w:val="24"/>
          <w:szCs w:val="24"/>
        </w:rPr>
      </w:pPr>
      <w:r w:rsidRPr="00B1575D">
        <w:rPr>
          <w:rFonts w:cstheme="minorHAnsi"/>
          <w:color w:val="000000" w:themeColor="text1"/>
          <w:sz w:val="24"/>
          <w:szCs w:val="24"/>
        </w:rPr>
        <w:t xml:space="preserve">Thursday, </w:t>
      </w:r>
      <w:r w:rsidR="00EC726F" w:rsidRPr="00B1575D">
        <w:rPr>
          <w:rFonts w:cstheme="minorHAnsi"/>
          <w:color w:val="000000" w:themeColor="text1"/>
          <w:sz w:val="24"/>
          <w:szCs w:val="24"/>
        </w:rPr>
        <w:t>November 18</w:t>
      </w:r>
      <w:r w:rsidR="00EC726F" w:rsidRPr="00B1575D">
        <w:rPr>
          <w:rFonts w:cstheme="minorHAnsi"/>
          <w:color w:val="000000" w:themeColor="text1"/>
          <w:sz w:val="24"/>
          <w:szCs w:val="24"/>
          <w:vertAlign w:val="superscript"/>
        </w:rPr>
        <w:t>th</w:t>
      </w:r>
      <w:r w:rsidR="00EC726F" w:rsidRPr="00B1575D">
        <w:rPr>
          <w:rFonts w:cstheme="minorHAnsi"/>
          <w:color w:val="000000" w:themeColor="text1"/>
          <w:sz w:val="24"/>
          <w:szCs w:val="24"/>
        </w:rPr>
        <w:t xml:space="preserve"> at 6 pm, Register at </w:t>
      </w:r>
      <w:hyperlink r:id="rId8" w:tgtFrame="_blank" w:history="1">
        <w:r w:rsidRPr="00B1575D">
          <w:rPr>
            <w:rStyle w:val="Hyperlink"/>
            <w:rFonts w:cstheme="minorHAnsi"/>
            <w:color w:val="1155CC"/>
            <w:sz w:val="24"/>
            <w:szCs w:val="24"/>
            <w:shd w:val="clear" w:color="auto" w:fill="FFFFFF"/>
          </w:rPr>
          <w:t>https://us02web.zoom.us/webinar/register/WN_3EPnBwweR6mumoHmVIF79Q</w:t>
        </w:r>
      </w:hyperlink>
    </w:p>
    <w:p w14:paraId="6D1DBF0C" w14:textId="139D63B8" w:rsidR="00B1575D" w:rsidRPr="00F0150A" w:rsidRDefault="00B1575D" w:rsidP="00EC726F">
      <w:pPr>
        <w:pStyle w:val="ListParagraph"/>
        <w:numPr>
          <w:ilvl w:val="1"/>
          <w:numId w:val="4"/>
        </w:numPr>
        <w:spacing w:after="0" w:line="288" w:lineRule="auto"/>
        <w:rPr>
          <w:rFonts w:cstheme="minorHAnsi"/>
          <w:color w:val="000000" w:themeColor="text1"/>
          <w:sz w:val="24"/>
          <w:szCs w:val="24"/>
        </w:rPr>
      </w:pPr>
      <w:r w:rsidRPr="00B1575D">
        <w:rPr>
          <w:rFonts w:cstheme="minorHAnsi"/>
          <w:sz w:val="24"/>
          <w:szCs w:val="24"/>
        </w:rPr>
        <w:t>Who can you invite to join you at one of these?</w:t>
      </w:r>
    </w:p>
    <w:p w14:paraId="180739A7" w14:textId="77777777" w:rsidR="00F0150A" w:rsidRPr="00511436" w:rsidRDefault="00F0150A" w:rsidP="00F0150A">
      <w:pPr>
        <w:pStyle w:val="ListParagraph"/>
        <w:spacing w:after="0" w:line="288" w:lineRule="auto"/>
        <w:rPr>
          <w:rFonts w:cstheme="minorHAnsi"/>
          <w:color w:val="000000" w:themeColor="text1"/>
          <w:sz w:val="20"/>
          <w:szCs w:val="20"/>
        </w:rPr>
      </w:pPr>
    </w:p>
    <w:p w14:paraId="39F3440C" w14:textId="350ECB63" w:rsidR="00F0150A" w:rsidRPr="00F0150A" w:rsidRDefault="00F0150A" w:rsidP="00F0150A">
      <w:pPr>
        <w:pStyle w:val="ListParagraph"/>
        <w:numPr>
          <w:ilvl w:val="0"/>
          <w:numId w:val="4"/>
        </w:numPr>
        <w:spacing w:after="0" w:line="288" w:lineRule="auto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COVID-19 vaccination for children 5-11 years</w:t>
      </w:r>
    </w:p>
    <w:p w14:paraId="3DBB0062" w14:textId="77777777" w:rsidR="000D236A" w:rsidRPr="00511436" w:rsidRDefault="000D236A" w:rsidP="00B1575D">
      <w:pPr>
        <w:spacing w:after="0" w:line="288" w:lineRule="auto"/>
        <w:rPr>
          <w:rFonts w:cstheme="minorHAnsi"/>
          <w:i/>
          <w:iCs/>
          <w:color w:val="000000" w:themeColor="text1"/>
          <w:sz w:val="20"/>
          <w:szCs w:val="20"/>
        </w:rPr>
      </w:pPr>
    </w:p>
    <w:p w14:paraId="3109FE41" w14:textId="2500E6CB" w:rsidR="00BD0DAA" w:rsidRPr="00511436" w:rsidRDefault="000D236A" w:rsidP="00222038">
      <w:pPr>
        <w:pStyle w:val="ListParagraph"/>
        <w:numPr>
          <w:ilvl w:val="0"/>
          <w:numId w:val="4"/>
        </w:numPr>
        <w:tabs>
          <w:tab w:val="left" w:pos="630"/>
        </w:tabs>
        <w:spacing w:after="0" w:line="288" w:lineRule="auto"/>
        <w:rPr>
          <w:b/>
          <w:bCs/>
          <w:color w:val="000000" w:themeColor="text1"/>
          <w:sz w:val="25"/>
          <w:szCs w:val="25"/>
        </w:rPr>
      </w:pPr>
      <w:r w:rsidRPr="00511436">
        <w:rPr>
          <w:rFonts w:cstheme="minorHAnsi"/>
          <w:color w:val="000000" w:themeColor="text1"/>
          <w:sz w:val="24"/>
          <w:szCs w:val="24"/>
        </w:rPr>
        <w:t>Closing Remarks and Adjourn</w:t>
      </w:r>
    </w:p>
    <w:sectPr w:rsidR="00BD0DAA" w:rsidRPr="00511436" w:rsidSect="00511436">
      <w:pgSz w:w="12240" w:h="15840"/>
      <w:pgMar w:top="990" w:right="720" w:bottom="5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725FEF"/>
    <w:multiLevelType w:val="hybridMultilevel"/>
    <w:tmpl w:val="51827A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102BB4"/>
    <w:multiLevelType w:val="multilevel"/>
    <w:tmpl w:val="F6F8251A"/>
    <w:styleLink w:val="Style1"/>
    <w:lvl w:ilvl="0">
      <w:start w:val="1"/>
      <w:numFmt w:val="upperRoman"/>
      <w:lvlText w:val="%1."/>
      <w:lvlJc w:val="left"/>
      <w:pPr>
        <w:ind w:left="720" w:hanging="360"/>
      </w:pPr>
      <w:rPr>
        <w:rFonts w:ascii="Calibri" w:eastAsiaTheme="minorHAnsi" w:hAnsi="Calibri" w:cs="Times New Roman"/>
      </w:rPr>
    </w:lvl>
    <w:lvl w:ilvl="1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D3221F"/>
    <w:multiLevelType w:val="hybridMultilevel"/>
    <w:tmpl w:val="32A8D59A"/>
    <w:lvl w:ilvl="0" w:tplc="2778B190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</w:rPr>
    </w:lvl>
    <w:lvl w:ilvl="1" w:tplc="FEF82662">
      <w:start w:val="1"/>
      <w:numFmt w:val="lowerLetter"/>
      <w:lvlText w:val="%2."/>
      <w:lvlJc w:val="left"/>
      <w:pPr>
        <w:ind w:left="1440" w:hanging="360"/>
      </w:pPr>
      <w:rPr>
        <w:i w:val="0"/>
        <w:i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702E25"/>
    <w:multiLevelType w:val="hybridMultilevel"/>
    <w:tmpl w:val="072A34FE"/>
    <w:lvl w:ilvl="0" w:tplc="81D69498">
      <w:start w:val="785"/>
      <w:numFmt w:val="bullet"/>
      <w:lvlText w:val=""/>
      <w:lvlJc w:val="left"/>
      <w:pPr>
        <w:ind w:left="99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jQwNTW0MDUxNTBS0lEKTi0uzszPAykwqQUAvTs9gywAAAA="/>
  </w:docVars>
  <w:rsids>
    <w:rsidRoot w:val="007D3969"/>
    <w:rsid w:val="00013D4E"/>
    <w:rsid w:val="00032CB0"/>
    <w:rsid w:val="00043525"/>
    <w:rsid w:val="00043BDA"/>
    <w:rsid w:val="00044E00"/>
    <w:rsid w:val="00050444"/>
    <w:rsid w:val="00052605"/>
    <w:rsid w:val="00072347"/>
    <w:rsid w:val="000748E2"/>
    <w:rsid w:val="00080D9E"/>
    <w:rsid w:val="000900EB"/>
    <w:rsid w:val="000955F5"/>
    <w:rsid w:val="00096429"/>
    <w:rsid w:val="000A0617"/>
    <w:rsid w:val="000A63C7"/>
    <w:rsid w:val="000D236A"/>
    <w:rsid w:val="000D298A"/>
    <w:rsid w:val="000E644D"/>
    <w:rsid w:val="000F017D"/>
    <w:rsid w:val="000F48CA"/>
    <w:rsid w:val="00100070"/>
    <w:rsid w:val="00104286"/>
    <w:rsid w:val="00106DF4"/>
    <w:rsid w:val="00107878"/>
    <w:rsid w:val="0011185D"/>
    <w:rsid w:val="00111FB6"/>
    <w:rsid w:val="00114117"/>
    <w:rsid w:val="0011698A"/>
    <w:rsid w:val="001214C1"/>
    <w:rsid w:val="00121F21"/>
    <w:rsid w:val="001275EF"/>
    <w:rsid w:val="00135156"/>
    <w:rsid w:val="00136313"/>
    <w:rsid w:val="00142D38"/>
    <w:rsid w:val="0014412A"/>
    <w:rsid w:val="00145439"/>
    <w:rsid w:val="001624B0"/>
    <w:rsid w:val="0016689B"/>
    <w:rsid w:val="00171B7A"/>
    <w:rsid w:val="00180555"/>
    <w:rsid w:val="0018276D"/>
    <w:rsid w:val="001851A0"/>
    <w:rsid w:val="00187FD1"/>
    <w:rsid w:val="00192093"/>
    <w:rsid w:val="001938D0"/>
    <w:rsid w:val="0019797E"/>
    <w:rsid w:val="001A240A"/>
    <w:rsid w:val="001B0645"/>
    <w:rsid w:val="001D5515"/>
    <w:rsid w:val="001E478D"/>
    <w:rsid w:val="00207B2E"/>
    <w:rsid w:val="002125E8"/>
    <w:rsid w:val="00215333"/>
    <w:rsid w:val="002176BF"/>
    <w:rsid w:val="0022404C"/>
    <w:rsid w:val="0022686B"/>
    <w:rsid w:val="002328EE"/>
    <w:rsid w:val="002433E5"/>
    <w:rsid w:val="00245043"/>
    <w:rsid w:val="00255E96"/>
    <w:rsid w:val="00262BF6"/>
    <w:rsid w:val="002652F7"/>
    <w:rsid w:val="002707A0"/>
    <w:rsid w:val="00274DA4"/>
    <w:rsid w:val="00282E72"/>
    <w:rsid w:val="002838D1"/>
    <w:rsid w:val="00283E43"/>
    <w:rsid w:val="0029447F"/>
    <w:rsid w:val="002949C3"/>
    <w:rsid w:val="002A039B"/>
    <w:rsid w:val="002B1E68"/>
    <w:rsid w:val="002B45B9"/>
    <w:rsid w:val="002B5EF6"/>
    <w:rsid w:val="002C494B"/>
    <w:rsid w:val="002D054E"/>
    <w:rsid w:val="002D3F53"/>
    <w:rsid w:val="002D6F9D"/>
    <w:rsid w:val="002D7C9B"/>
    <w:rsid w:val="002E429D"/>
    <w:rsid w:val="002E45C4"/>
    <w:rsid w:val="002E557D"/>
    <w:rsid w:val="002F76C1"/>
    <w:rsid w:val="0031129D"/>
    <w:rsid w:val="0031530A"/>
    <w:rsid w:val="0032013A"/>
    <w:rsid w:val="00326A23"/>
    <w:rsid w:val="0032794C"/>
    <w:rsid w:val="003323F4"/>
    <w:rsid w:val="00333357"/>
    <w:rsid w:val="00335200"/>
    <w:rsid w:val="00335422"/>
    <w:rsid w:val="00353B82"/>
    <w:rsid w:val="00355547"/>
    <w:rsid w:val="00376141"/>
    <w:rsid w:val="00383C68"/>
    <w:rsid w:val="003857E4"/>
    <w:rsid w:val="00386961"/>
    <w:rsid w:val="00390A10"/>
    <w:rsid w:val="00390C47"/>
    <w:rsid w:val="003932E8"/>
    <w:rsid w:val="00394601"/>
    <w:rsid w:val="00396C54"/>
    <w:rsid w:val="003A6853"/>
    <w:rsid w:val="003A712A"/>
    <w:rsid w:val="003B224B"/>
    <w:rsid w:val="003B69F3"/>
    <w:rsid w:val="003C2BBC"/>
    <w:rsid w:val="003C3AE8"/>
    <w:rsid w:val="003C50EA"/>
    <w:rsid w:val="003C55AD"/>
    <w:rsid w:val="003C5B11"/>
    <w:rsid w:val="003D1796"/>
    <w:rsid w:val="003D209C"/>
    <w:rsid w:val="003D27CA"/>
    <w:rsid w:val="003F2AC9"/>
    <w:rsid w:val="003F6159"/>
    <w:rsid w:val="00400F41"/>
    <w:rsid w:val="0040288B"/>
    <w:rsid w:val="00404129"/>
    <w:rsid w:val="004100CC"/>
    <w:rsid w:val="00412D47"/>
    <w:rsid w:val="00412E81"/>
    <w:rsid w:val="00413220"/>
    <w:rsid w:val="00414CE6"/>
    <w:rsid w:val="00424163"/>
    <w:rsid w:val="00431009"/>
    <w:rsid w:val="00454777"/>
    <w:rsid w:val="00460F3D"/>
    <w:rsid w:val="004633CD"/>
    <w:rsid w:val="00467D87"/>
    <w:rsid w:val="0047235F"/>
    <w:rsid w:val="004746DB"/>
    <w:rsid w:val="00476284"/>
    <w:rsid w:val="00476687"/>
    <w:rsid w:val="004772FC"/>
    <w:rsid w:val="00481E8E"/>
    <w:rsid w:val="004862DF"/>
    <w:rsid w:val="004A1F62"/>
    <w:rsid w:val="004A60B4"/>
    <w:rsid w:val="004A6D7C"/>
    <w:rsid w:val="004B1518"/>
    <w:rsid w:val="004B64BE"/>
    <w:rsid w:val="004B6AA0"/>
    <w:rsid w:val="004B706E"/>
    <w:rsid w:val="004C0619"/>
    <w:rsid w:val="004C1A9C"/>
    <w:rsid w:val="004C300D"/>
    <w:rsid w:val="004C5039"/>
    <w:rsid w:val="004C539E"/>
    <w:rsid w:val="004C64C6"/>
    <w:rsid w:val="004D0A91"/>
    <w:rsid w:val="004E0CA2"/>
    <w:rsid w:val="004E7069"/>
    <w:rsid w:val="004F47FC"/>
    <w:rsid w:val="00511436"/>
    <w:rsid w:val="00514357"/>
    <w:rsid w:val="00516E95"/>
    <w:rsid w:val="00516F38"/>
    <w:rsid w:val="00520D22"/>
    <w:rsid w:val="00522839"/>
    <w:rsid w:val="005228FF"/>
    <w:rsid w:val="00537701"/>
    <w:rsid w:val="00551D68"/>
    <w:rsid w:val="00555183"/>
    <w:rsid w:val="0056255F"/>
    <w:rsid w:val="00562CFA"/>
    <w:rsid w:val="00570A9D"/>
    <w:rsid w:val="00570EA2"/>
    <w:rsid w:val="0057299D"/>
    <w:rsid w:val="00577249"/>
    <w:rsid w:val="00586C98"/>
    <w:rsid w:val="005904E2"/>
    <w:rsid w:val="00592BF7"/>
    <w:rsid w:val="00592D62"/>
    <w:rsid w:val="005A4CED"/>
    <w:rsid w:val="005B023C"/>
    <w:rsid w:val="005C0F21"/>
    <w:rsid w:val="005C55A8"/>
    <w:rsid w:val="005D2977"/>
    <w:rsid w:val="005D5E72"/>
    <w:rsid w:val="005D73C5"/>
    <w:rsid w:val="005E5783"/>
    <w:rsid w:val="005F2C2B"/>
    <w:rsid w:val="005F711D"/>
    <w:rsid w:val="006002C0"/>
    <w:rsid w:val="0060576C"/>
    <w:rsid w:val="00606199"/>
    <w:rsid w:val="00607D56"/>
    <w:rsid w:val="0061077F"/>
    <w:rsid w:val="00613F95"/>
    <w:rsid w:val="006161EA"/>
    <w:rsid w:val="0063288C"/>
    <w:rsid w:val="00641A5D"/>
    <w:rsid w:val="00674FD6"/>
    <w:rsid w:val="00676D47"/>
    <w:rsid w:val="00681E9D"/>
    <w:rsid w:val="00683C6A"/>
    <w:rsid w:val="00684557"/>
    <w:rsid w:val="00691444"/>
    <w:rsid w:val="00693B35"/>
    <w:rsid w:val="006A7C5F"/>
    <w:rsid w:val="006C4B5A"/>
    <w:rsid w:val="006D0CC9"/>
    <w:rsid w:val="006D489E"/>
    <w:rsid w:val="006E3C6D"/>
    <w:rsid w:val="006F59B3"/>
    <w:rsid w:val="006F7F44"/>
    <w:rsid w:val="00705AFA"/>
    <w:rsid w:val="007141AA"/>
    <w:rsid w:val="00716FAE"/>
    <w:rsid w:val="007202CF"/>
    <w:rsid w:val="0072726E"/>
    <w:rsid w:val="00730307"/>
    <w:rsid w:val="007346CB"/>
    <w:rsid w:val="007351DA"/>
    <w:rsid w:val="00740141"/>
    <w:rsid w:val="00740A3B"/>
    <w:rsid w:val="00742B34"/>
    <w:rsid w:val="00746C0C"/>
    <w:rsid w:val="00747579"/>
    <w:rsid w:val="0076271A"/>
    <w:rsid w:val="00764E58"/>
    <w:rsid w:val="00771152"/>
    <w:rsid w:val="0077692A"/>
    <w:rsid w:val="00781258"/>
    <w:rsid w:val="00791F4F"/>
    <w:rsid w:val="00793608"/>
    <w:rsid w:val="00793D21"/>
    <w:rsid w:val="007A15E3"/>
    <w:rsid w:val="007A7FF4"/>
    <w:rsid w:val="007B3918"/>
    <w:rsid w:val="007C1407"/>
    <w:rsid w:val="007D369E"/>
    <w:rsid w:val="007D3969"/>
    <w:rsid w:val="007E5241"/>
    <w:rsid w:val="007F1090"/>
    <w:rsid w:val="0080107C"/>
    <w:rsid w:val="008029FE"/>
    <w:rsid w:val="00802CAB"/>
    <w:rsid w:val="00813A33"/>
    <w:rsid w:val="00820B0B"/>
    <w:rsid w:val="00822F7A"/>
    <w:rsid w:val="00844AC3"/>
    <w:rsid w:val="00853525"/>
    <w:rsid w:val="008545BE"/>
    <w:rsid w:val="008644B3"/>
    <w:rsid w:val="00885209"/>
    <w:rsid w:val="0089028B"/>
    <w:rsid w:val="00893E0D"/>
    <w:rsid w:val="008947FF"/>
    <w:rsid w:val="008A4A7F"/>
    <w:rsid w:val="008C1E5C"/>
    <w:rsid w:val="008E448E"/>
    <w:rsid w:val="009005FE"/>
    <w:rsid w:val="00904417"/>
    <w:rsid w:val="00906900"/>
    <w:rsid w:val="00910DD3"/>
    <w:rsid w:val="00916BBF"/>
    <w:rsid w:val="0092554C"/>
    <w:rsid w:val="0093580D"/>
    <w:rsid w:val="0094282B"/>
    <w:rsid w:val="00951EF0"/>
    <w:rsid w:val="00955DC2"/>
    <w:rsid w:val="009607C7"/>
    <w:rsid w:val="00963106"/>
    <w:rsid w:val="00972478"/>
    <w:rsid w:val="00974B3D"/>
    <w:rsid w:val="00987617"/>
    <w:rsid w:val="009945BF"/>
    <w:rsid w:val="009C0948"/>
    <w:rsid w:val="009D3941"/>
    <w:rsid w:val="009F16AD"/>
    <w:rsid w:val="009F2DB5"/>
    <w:rsid w:val="00A11B19"/>
    <w:rsid w:val="00A161D8"/>
    <w:rsid w:val="00A21DA8"/>
    <w:rsid w:val="00A21DB2"/>
    <w:rsid w:val="00A25A48"/>
    <w:rsid w:val="00A32497"/>
    <w:rsid w:val="00A3735E"/>
    <w:rsid w:val="00A44899"/>
    <w:rsid w:val="00A52910"/>
    <w:rsid w:val="00A6025E"/>
    <w:rsid w:val="00A639A6"/>
    <w:rsid w:val="00A70001"/>
    <w:rsid w:val="00A727D9"/>
    <w:rsid w:val="00A800AA"/>
    <w:rsid w:val="00A8071E"/>
    <w:rsid w:val="00A9011F"/>
    <w:rsid w:val="00A938C6"/>
    <w:rsid w:val="00AA0D67"/>
    <w:rsid w:val="00AA5E2A"/>
    <w:rsid w:val="00AC28BF"/>
    <w:rsid w:val="00AD397B"/>
    <w:rsid w:val="00AE7EAF"/>
    <w:rsid w:val="00AF4225"/>
    <w:rsid w:val="00AF6FB8"/>
    <w:rsid w:val="00B00C1C"/>
    <w:rsid w:val="00B0377E"/>
    <w:rsid w:val="00B1575D"/>
    <w:rsid w:val="00B50C24"/>
    <w:rsid w:val="00B54D12"/>
    <w:rsid w:val="00B66FAB"/>
    <w:rsid w:val="00B761B8"/>
    <w:rsid w:val="00B76D65"/>
    <w:rsid w:val="00B77FCB"/>
    <w:rsid w:val="00B845F5"/>
    <w:rsid w:val="00B87D80"/>
    <w:rsid w:val="00B95FDE"/>
    <w:rsid w:val="00B961A3"/>
    <w:rsid w:val="00B97C71"/>
    <w:rsid w:val="00BB06A1"/>
    <w:rsid w:val="00BB52A7"/>
    <w:rsid w:val="00BB58C8"/>
    <w:rsid w:val="00BB7079"/>
    <w:rsid w:val="00BC1A26"/>
    <w:rsid w:val="00BC4383"/>
    <w:rsid w:val="00BD06FD"/>
    <w:rsid w:val="00BD0DAA"/>
    <w:rsid w:val="00BD14A3"/>
    <w:rsid w:val="00BD6501"/>
    <w:rsid w:val="00BE4099"/>
    <w:rsid w:val="00BF3647"/>
    <w:rsid w:val="00C02025"/>
    <w:rsid w:val="00C05432"/>
    <w:rsid w:val="00C06A70"/>
    <w:rsid w:val="00C10269"/>
    <w:rsid w:val="00C22515"/>
    <w:rsid w:val="00C3112B"/>
    <w:rsid w:val="00C375DD"/>
    <w:rsid w:val="00C3761B"/>
    <w:rsid w:val="00C45947"/>
    <w:rsid w:val="00C4723F"/>
    <w:rsid w:val="00C53BBF"/>
    <w:rsid w:val="00C66D9D"/>
    <w:rsid w:val="00C67B08"/>
    <w:rsid w:val="00C67C2F"/>
    <w:rsid w:val="00C8723A"/>
    <w:rsid w:val="00C91004"/>
    <w:rsid w:val="00C96AE9"/>
    <w:rsid w:val="00CA24A2"/>
    <w:rsid w:val="00CA2661"/>
    <w:rsid w:val="00CA521A"/>
    <w:rsid w:val="00CB2052"/>
    <w:rsid w:val="00CB3411"/>
    <w:rsid w:val="00CB506F"/>
    <w:rsid w:val="00CB7894"/>
    <w:rsid w:val="00CC048B"/>
    <w:rsid w:val="00CC0F51"/>
    <w:rsid w:val="00CC601C"/>
    <w:rsid w:val="00CC639F"/>
    <w:rsid w:val="00CD7A9A"/>
    <w:rsid w:val="00CE6046"/>
    <w:rsid w:val="00CE74F6"/>
    <w:rsid w:val="00CF38FF"/>
    <w:rsid w:val="00CF5AC7"/>
    <w:rsid w:val="00D006B9"/>
    <w:rsid w:val="00D03F69"/>
    <w:rsid w:val="00D12D96"/>
    <w:rsid w:val="00D20843"/>
    <w:rsid w:val="00D23AB3"/>
    <w:rsid w:val="00D23E8E"/>
    <w:rsid w:val="00D24035"/>
    <w:rsid w:val="00D248B6"/>
    <w:rsid w:val="00D264EC"/>
    <w:rsid w:val="00D40744"/>
    <w:rsid w:val="00D50254"/>
    <w:rsid w:val="00D51151"/>
    <w:rsid w:val="00D55044"/>
    <w:rsid w:val="00D6173E"/>
    <w:rsid w:val="00D65997"/>
    <w:rsid w:val="00D76317"/>
    <w:rsid w:val="00D81F9B"/>
    <w:rsid w:val="00D861FE"/>
    <w:rsid w:val="00D95945"/>
    <w:rsid w:val="00DA588A"/>
    <w:rsid w:val="00DB3A26"/>
    <w:rsid w:val="00DC22C9"/>
    <w:rsid w:val="00DD0B35"/>
    <w:rsid w:val="00DE1E0B"/>
    <w:rsid w:val="00DE31E1"/>
    <w:rsid w:val="00DE33C5"/>
    <w:rsid w:val="00DF1E6F"/>
    <w:rsid w:val="00E05952"/>
    <w:rsid w:val="00E05A6D"/>
    <w:rsid w:val="00E2293D"/>
    <w:rsid w:val="00E30B7D"/>
    <w:rsid w:val="00E30EB1"/>
    <w:rsid w:val="00E31BC3"/>
    <w:rsid w:val="00E34AE9"/>
    <w:rsid w:val="00E36784"/>
    <w:rsid w:val="00E40B0F"/>
    <w:rsid w:val="00E421AA"/>
    <w:rsid w:val="00E44675"/>
    <w:rsid w:val="00E44A04"/>
    <w:rsid w:val="00E64271"/>
    <w:rsid w:val="00E67805"/>
    <w:rsid w:val="00E67A63"/>
    <w:rsid w:val="00E722A6"/>
    <w:rsid w:val="00E74663"/>
    <w:rsid w:val="00E7564E"/>
    <w:rsid w:val="00E8120A"/>
    <w:rsid w:val="00E82713"/>
    <w:rsid w:val="00E943BE"/>
    <w:rsid w:val="00E964D3"/>
    <w:rsid w:val="00EA28E7"/>
    <w:rsid w:val="00EA4B84"/>
    <w:rsid w:val="00EA6843"/>
    <w:rsid w:val="00EA7C67"/>
    <w:rsid w:val="00EB00D4"/>
    <w:rsid w:val="00EB40AC"/>
    <w:rsid w:val="00EB64A1"/>
    <w:rsid w:val="00EC4AC1"/>
    <w:rsid w:val="00EC59DA"/>
    <w:rsid w:val="00EC726F"/>
    <w:rsid w:val="00ED13CE"/>
    <w:rsid w:val="00ED442D"/>
    <w:rsid w:val="00EE54D5"/>
    <w:rsid w:val="00EE78BA"/>
    <w:rsid w:val="00EF19EB"/>
    <w:rsid w:val="00EF22F9"/>
    <w:rsid w:val="00EF3CC7"/>
    <w:rsid w:val="00F0150A"/>
    <w:rsid w:val="00F270B3"/>
    <w:rsid w:val="00F34DBB"/>
    <w:rsid w:val="00F456F2"/>
    <w:rsid w:val="00F5330B"/>
    <w:rsid w:val="00F55327"/>
    <w:rsid w:val="00F577DF"/>
    <w:rsid w:val="00F62EBE"/>
    <w:rsid w:val="00F770F9"/>
    <w:rsid w:val="00F81182"/>
    <w:rsid w:val="00F83257"/>
    <w:rsid w:val="00F83D89"/>
    <w:rsid w:val="00F85558"/>
    <w:rsid w:val="00F85F72"/>
    <w:rsid w:val="00F9056D"/>
    <w:rsid w:val="00F91F43"/>
    <w:rsid w:val="00FA3439"/>
    <w:rsid w:val="00FB3A2B"/>
    <w:rsid w:val="00FB64A8"/>
    <w:rsid w:val="00FC188A"/>
    <w:rsid w:val="00FC1B3F"/>
    <w:rsid w:val="00FC4387"/>
    <w:rsid w:val="00FC7C69"/>
    <w:rsid w:val="00FF14A7"/>
    <w:rsid w:val="00FF63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4C3F6"/>
  <w15:chartTrackingRefBased/>
  <w15:docId w15:val="{C3D65D99-41BA-4843-8E3B-70FFB2C4F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73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1">
    <w:name w:val="Style1"/>
    <w:uiPriority w:val="99"/>
    <w:rsid w:val="002A039B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7D396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D3969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7D3969"/>
    <w:pPr>
      <w:spacing w:after="0" w:line="240" w:lineRule="auto"/>
      <w:contextualSpacing/>
    </w:pPr>
    <w:rPr>
      <w:rFonts w:asciiTheme="majorHAnsi" w:eastAsiaTheme="majorEastAsia" w:hAnsiTheme="majorHAnsi" w:cstheme="majorBidi"/>
      <w:color w:val="5B9BD5" w:themeColor="accent1"/>
      <w:spacing w:val="-7"/>
      <w:sz w:val="64"/>
      <w:szCs w:val="64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7D3969"/>
    <w:rPr>
      <w:rFonts w:asciiTheme="majorHAnsi" w:eastAsiaTheme="majorEastAsia" w:hAnsiTheme="majorHAnsi" w:cstheme="majorBidi"/>
      <w:color w:val="5B9BD5" w:themeColor="accent1"/>
      <w:spacing w:val="-7"/>
      <w:sz w:val="64"/>
      <w:szCs w:val="64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DF1E6F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7E52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946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460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2838D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6E3C6D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63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9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1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0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6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65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8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7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webinar/register/WN_3EPnBwweR6mumoHmVIF79Q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s02web.zoom.us/webinar/register/WN_dZYPb6p1THaiP7dBADKSuQ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immunizekansascoalition.org/foundation-pages/youth-modules.asp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306</Words>
  <Characters>174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ie J. Satzler</dc:creator>
  <cp:keywords/>
  <dc:description/>
  <cp:lastModifiedBy>Emily Bailey</cp:lastModifiedBy>
  <cp:revision>5</cp:revision>
  <cp:lastPrinted>2021-08-03T15:33:00Z</cp:lastPrinted>
  <dcterms:created xsi:type="dcterms:W3CDTF">2021-11-02T18:03:00Z</dcterms:created>
  <dcterms:modified xsi:type="dcterms:W3CDTF">2021-11-05T14:06:00Z</dcterms:modified>
</cp:coreProperties>
</file>